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ate marti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t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rti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375 Corydon Junction Road Northeast, New Salisbury, IN, USA New Salisbury, IN, USA 4716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atherinelondon@ao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12406816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x</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27/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Kar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16/2018</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